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2B01" w:rsidRPr="00E52B01" w:rsidRDefault="00E52B01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Revisando o que vimos nesta aula: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Aprendemos que desenvolver </w:t>
      </w:r>
      <w:r w:rsidRPr="00E52B01">
        <w:rPr>
          <w:rFonts w:ascii="Times New Roman" w:eastAsia="Times New Roman" w:hAnsi="Times New Roman" w:cs="Times New Roman"/>
          <w:b/>
          <w:bCs/>
          <w:color w:val="3D464D"/>
          <w:sz w:val="24"/>
          <w:szCs w:val="24"/>
          <w:lang w:val="pt-BR"/>
        </w:rPr>
        <w:t>não</w:t>
      </w: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exige um ambiente complexo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É possível utilizar o próprio navegador, e todo sistema operacional possui um.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>Ao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 xml:space="preserve">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>longo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 xml:space="preserve"> do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>curso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 xml:space="preserve">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>utilizaremos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 xml:space="preserve"> o </w:t>
      </w:r>
      <w:r w:rsidRPr="00E52B01">
        <w:rPr>
          <w:rFonts w:ascii="Times New Roman" w:eastAsia="Times New Roman" w:hAnsi="Times New Roman" w:cs="Times New Roman"/>
          <w:b/>
          <w:bCs/>
          <w:color w:val="3D464D"/>
          <w:sz w:val="24"/>
          <w:szCs w:val="24"/>
        </w:rPr>
        <w:t>Google Chrome</w:t>
      </w: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</w:rPr>
        <w:t>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Podemos utilizar um editor de texto padrão. Nós usaremos o </w:t>
      </w:r>
      <w:r w:rsidRPr="00E52B01">
        <w:rPr>
          <w:rFonts w:ascii="Times New Roman" w:eastAsia="Times New Roman" w:hAnsi="Times New Roman" w:cs="Times New Roman"/>
          <w:b/>
          <w:bCs/>
          <w:color w:val="3D464D"/>
          <w:sz w:val="24"/>
          <w:szCs w:val="24"/>
          <w:lang w:val="pt-BR"/>
        </w:rPr>
        <w:t xml:space="preserve">Sublime </w:t>
      </w:r>
      <w:proofErr w:type="spellStart"/>
      <w:r w:rsidRPr="00E52B01">
        <w:rPr>
          <w:rFonts w:ascii="Times New Roman" w:eastAsia="Times New Roman" w:hAnsi="Times New Roman" w:cs="Times New Roman"/>
          <w:b/>
          <w:bCs/>
          <w:color w:val="3D464D"/>
          <w:sz w:val="24"/>
          <w:szCs w:val="24"/>
          <w:lang w:val="pt-BR"/>
        </w:rPr>
        <w:t>Tex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, disponível para todas as plataformas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Compreendemos que o HTML é uma linguagem de marcação</w:t>
      </w: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(linguagem estática!)</w:t>
      </w: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, pois ela possibilita marcar conteúdos por meio de </w:t>
      </w:r>
      <w:proofErr w:type="spellStart"/>
      <w:r w:rsidRPr="00E52B01">
        <w:rPr>
          <w:rFonts w:ascii="Times New Roman" w:eastAsia="Times New Roman" w:hAnsi="Times New Roman" w:cs="Times New Roman"/>
          <w:i/>
          <w:iCs/>
          <w:color w:val="3D464D"/>
          <w:sz w:val="24"/>
          <w:szCs w:val="24"/>
          <w:lang w:val="pt-BR"/>
        </w:rPr>
        <w:t>tags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Algumas </w:t>
      </w:r>
      <w:proofErr w:type="spellStart"/>
      <w:r w:rsidRPr="00E52B01">
        <w:rPr>
          <w:rFonts w:ascii="Times New Roman" w:eastAsia="Times New Roman" w:hAnsi="Times New Roman" w:cs="Times New Roman"/>
          <w:i/>
          <w:iCs/>
          <w:color w:val="3D464D"/>
          <w:sz w:val="24"/>
          <w:szCs w:val="24"/>
          <w:lang w:val="pt-BR"/>
        </w:rPr>
        <w:t>tags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não possuem marcação, como o </w:t>
      </w:r>
      <w:r w:rsidRPr="00E52B01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&lt;</w:t>
      </w:r>
      <w:proofErr w:type="spellStart"/>
      <w:r w:rsidRPr="00E52B01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br</w:t>
      </w:r>
      <w:proofErr w:type="spellEnd"/>
      <w:r w:rsidRPr="00E52B01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&gt;</w:t>
      </w: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, que serve para pular uma linha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A </w:t>
      </w:r>
      <w:proofErr w:type="spellStart"/>
      <w:r w:rsidRPr="00E52B01">
        <w:rPr>
          <w:rFonts w:ascii="Times New Roman" w:eastAsia="Times New Roman" w:hAnsi="Times New Roman" w:cs="Times New Roman"/>
          <w:i/>
          <w:iCs/>
          <w:color w:val="3D464D"/>
          <w:sz w:val="24"/>
          <w:szCs w:val="24"/>
          <w:lang w:val="pt-BR"/>
        </w:rPr>
        <w:t>tag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</w:t>
      </w:r>
      <w:r w:rsidRPr="00E52B01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&lt;a&gt;</w:t>
      </w: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nos permite sair de uma página e mudar para outra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O HTML é estático, isto é, não muda. Não podemos fazer nada muito sofisticado com ele. Por esse motivo o navegador entende também a linguagem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JavaScrip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, que é uma linguagem de programação dinâmica, com a qual podemos desenvolver de maneira mais avançada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Para o navegador interpretar uma instrução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JavaScrip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, não basta colocarmos a instrução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JavaScrip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direto no HTML. Temos que utilizar a </w:t>
      </w:r>
      <w:proofErr w:type="spellStart"/>
      <w:r w:rsidRPr="00E52B01">
        <w:rPr>
          <w:rFonts w:ascii="Times New Roman" w:eastAsia="Times New Roman" w:hAnsi="Times New Roman" w:cs="Times New Roman"/>
          <w:i/>
          <w:iCs/>
          <w:color w:val="3D464D"/>
          <w:sz w:val="24"/>
          <w:szCs w:val="24"/>
          <w:lang w:val="pt-BR"/>
        </w:rPr>
        <w:t>tag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</w:t>
      </w:r>
      <w:r w:rsidRPr="00E52B01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&lt;script&gt;</w:t>
      </w: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. Dessa forma o navegador saberá que deve processar essa parte do código como linguagem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JavaScrip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e não como HTML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A primeira instrução que vimos do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JavaScrip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foi o </w:t>
      </w:r>
      <w:proofErr w:type="spellStart"/>
      <w:r w:rsidRPr="00E52B01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aler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, que recebe como parâmetro um texto;</w:t>
      </w:r>
    </w:p>
    <w:p w:rsidR="00E52B01" w:rsidRPr="00E52B01" w:rsidRDefault="00E52B01" w:rsidP="004F70D2">
      <w:pPr>
        <w:numPr>
          <w:ilvl w:val="0"/>
          <w:numId w:val="1"/>
        </w:numPr>
        <w:shd w:val="clear" w:color="auto" w:fill="FFFFFF"/>
        <w:spacing w:after="0" w:line="360" w:lineRule="auto"/>
        <w:ind w:left="48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Por último, aprendemos que todo texto em </w:t>
      </w:r>
      <w:proofErr w:type="spellStart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JavaScript</w:t>
      </w:r>
      <w:proofErr w:type="spellEnd"/>
      <w:r w:rsidRPr="00E52B01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vem entre aspas.</w:t>
      </w:r>
    </w:p>
    <w:p w:rsidR="005B74A8" w:rsidRDefault="005B74A8" w:rsidP="004F70D2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&lt;meta 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charset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="UTF-8"&gt; </w:t>
      </w:r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>‘Linha padrão para interpretar caracteres especiais.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&lt;h1&gt;Meu primeiro </w:t>
      </w:r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teste!&lt;</w:t>
      </w:r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/h1&gt; </w:t>
      </w:r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>‘&lt;h1&gt; e &lt;/h1&gt;: tipo de header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&gt; </w:t>
      </w:r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>‘pula linha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Seria isso um programa? Descubra visitando o 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Alura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</w:t>
      </w:r>
    </w:p>
    <w:p w:rsidR="00903600" w:rsidRPr="00903600" w:rsidRDefault="00903600" w:rsidP="00903600">
      <w:pPr>
        <w:shd w:val="clear" w:color="auto" w:fill="FFFFFF"/>
        <w:tabs>
          <w:tab w:val="left" w:pos="0"/>
        </w:tabs>
        <w:spacing w:after="0" w:line="360" w:lineRule="auto"/>
        <w:ind w:left="284" w:hanging="284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&lt;a 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href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="http://www.alura.com.br"&gt;aqui&lt;/a&gt;! </w:t>
      </w:r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>‘&lt;a&gt;&lt;/a&gt; ancora um link na palavra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&lt;script&gt; </w:t>
      </w:r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 xml:space="preserve">‘inicia o ambiente para </w:t>
      </w:r>
      <w:proofErr w:type="spellStart"/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>javascript</w:t>
      </w:r>
      <w:proofErr w:type="spellEnd"/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alert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</w:t>
      </w:r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"Isso sim é um programa");</w:t>
      </w:r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 xml:space="preserve"> ’função </w:t>
      </w:r>
      <w:proofErr w:type="spellStart"/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>alert</w:t>
      </w:r>
      <w:proofErr w:type="spellEnd"/>
      <w:r w:rsidRPr="00903600">
        <w:rPr>
          <w:rFonts w:ascii="Times New Roman" w:eastAsia="Times New Roman" w:hAnsi="Times New Roman" w:cs="Times New Roman"/>
          <w:color w:val="00B0F0"/>
          <w:sz w:val="24"/>
          <w:szCs w:val="24"/>
          <w:lang w:val="pt-BR"/>
        </w:rPr>
        <w:t>: pop-up com ok</w:t>
      </w:r>
    </w:p>
    <w:p w:rsidR="00903600" w:rsidRDefault="00903600" w:rsidP="00903600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lt;/script&gt;</w:t>
      </w:r>
    </w:p>
    <w:p w:rsidR="00903600" w:rsidRPr="00903600" w:rsidRDefault="00903600" w:rsidP="00903600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P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E52B01" w:rsidRDefault="00E52B01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P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FC6AE4" w:rsidRPr="00903600" w:rsidRDefault="00FC6AE4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lastRenderedPageBreak/>
        <w:t>Tag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Meta</w:t>
      </w:r>
    </w:p>
    <w:p w:rsidR="00FC6AE4" w:rsidRPr="00FC6AE4" w:rsidRDefault="00FC6AE4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Quando salvamos um arquivo texto no disco ele é salvo usando uma cadeia de caracteres (</w:t>
      </w:r>
      <w:proofErr w:type="spellStart"/>
      <w:r w:rsidRPr="00FC6AE4">
        <w:rPr>
          <w:rFonts w:ascii="Times New Roman" w:eastAsia="Times New Roman" w:hAnsi="Times New Roman" w:cs="Times New Roman"/>
          <w:i/>
          <w:iCs/>
          <w:color w:val="3D464D"/>
          <w:sz w:val="24"/>
          <w:szCs w:val="24"/>
          <w:lang w:val="pt-BR"/>
        </w:rPr>
        <w:t>character</w:t>
      </w:r>
      <w:proofErr w:type="spellEnd"/>
      <w:r w:rsidRPr="00FC6AE4">
        <w:rPr>
          <w:rFonts w:ascii="Times New Roman" w:eastAsia="Times New Roman" w:hAnsi="Times New Roman" w:cs="Times New Roman"/>
          <w:i/>
          <w:iCs/>
          <w:color w:val="3D464D"/>
          <w:sz w:val="24"/>
          <w:szCs w:val="24"/>
          <w:lang w:val="pt-BR"/>
        </w:rPr>
        <w:t xml:space="preserve"> set </w:t>
      </w:r>
      <w:proofErr w:type="spellStart"/>
      <w:r w:rsidRPr="00FC6AE4">
        <w:rPr>
          <w:rFonts w:ascii="Times New Roman" w:eastAsia="Times New Roman" w:hAnsi="Times New Roman" w:cs="Times New Roman"/>
          <w:i/>
          <w:iCs/>
          <w:color w:val="3D464D"/>
          <w:sz w:val="24"/>
          <w:szCs w:val="24"/>
          <w:lang w:val="pt-BR"/>
        </w:rPr>
        <w:t>encoding</w:t>
      </w:r>
      <w:proofErr w:type="spellEnd"/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). Se no editor de texto salvamos o arquivo contendo </w:t>
      </w:r>
      <w:proofErr w:type="spellStart"/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charset</w:t>
      </w:r>
      <w:proofErr w:type="spellEnd"/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UTF-8, precisamos dar uma pista para o navegador de como ele deve ser processado. Se não fizermos isso, ele não conseguirá exibir corretamente qualquer texto acentuado.</w:t>
      </w:r>
    </w:p>
    <w:p w:rsidR="00FC6AE4" w:rsidRPr="00FC6AE4" w:rsidRDefault="00FC6AE4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Contudo, muito cuidado! Vamos supor que acidentalmente seu editor de texto não salvou o arquivo como </w:t>
      </w:r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UTF-8</w:t>
      </w: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, mas em </w:t>
      </w:r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latin1</w:t>
      </w: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. Se colocarmos a </w:t>
      </w:r>
      <w:proofErr w:type="spellStart"/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tag</w:t>
      </w:r>
      <w:proofErr w:type="spellEnd"/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</w:t>
      </w:r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 xml:space="preserve">&lt;meta </w:t>
      </w:r>
      <w:proofErr w:type="spellStart"/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charset</w:t>
      </w:r>
      <w:proofErr w:type="spellEnd"/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="UTF-8"&gt;</w:t>
      </w: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</w:t>
      </w: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aremos</w:t>
      </w: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uma dica errada para o navegador e isso nos trará problemas na acentuação. Para resolver esse tipo de situação, podemos usar </w:t>
      </w:r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 xml:space="preserve">&lt;meta </w:t>
      </w:r>
      <w:proofErr w:type="spellStart"/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charset</w:t>
      </w:r>
      <w:proofErr w:type="spellEnd"/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="</w:t>
      </w:r>
      <w:proofErr w:type="spellStart"/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latin</w:t>
      </w:r>
      <w:proofErr w:type="spellEnd"/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"&gt;</w:t>
      </w: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 ou mudar nosso arquivo para </w:t>
      </w:r>
      <w:r w:rsidRPr="00FC6AE4">
        <w:rPr>
          <w:rFonts w:ascii="Courier New" w:eastAsia="Times New Roman" w:hAnsi="Courier New" w:cs="Courier New"/>
          <w:color w:val="3D464D"/>
          <w:sz w:val="24"/>
          <w:szCs w:val="24"/>
          <w:shd w:val="clear" w:color="auto" w:fill="F0F3F5"/>
          <w:lang w:val="pt-BR"/>
        </w:rPr>
        <w:t>UTF-8</w:t>
      </w: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, o que é mais difícil.</w:t>
      </w:r>
    </w:p>
    <w:p w:rsidR="004F70D2" w:rsidRPr="00903600" w:rsidRDefault="00FC6AE4" w:rsidP="00903600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FC6AE4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Pode ser que o editor de texto escolhido não siga o padrão UTF e utilize outro qualquer que nem eu ou você sabemos.</w:t>
      </w:r>
    </w:p>
    <w:p w:rsidR="00903600" w:rsidRPr="00903600" w:rsidRDefault="00903600" w:rsidP="00903600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FC6AE4" w:rsidRPr="00903600" w:rsidRDefault="004F70D2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&lt;meta 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charset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="UTF-8"&gt;</w:t>
      </w:r>
    </w:p>
    <w:p w:rsidR="004F70D2" w:rsidRPr="00903600" w:rsidRDefault="004F70D2" w:rsidP="004F70D2">
      <w:pPr>
        <w:shd w:val="clear" w:color="auto" w:fill="FFFFFF"/>
        <w:spacing w:after="0" w:line="360" w:lineRule="auto"/>
        <w:ind w:left="72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&lt;meta&gt; =: 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tag</w:t>
      </w:r>
      <w:proofErr w:type="spellEnd"/>
    </w:p>
    <w:p w:rsidR="004F70D2" w:rsidRPr="00903600" w:rsidRDefault="004F70D2" w:rsidP="004F70D2">
      <w:pPr>
        <w:shd w:val="clear" w:color="auto" w:fill="FFFFFF"/>
        <w:spacing w:after="0" w:line="360" w:lineRule="auto"/>
        <w:ind w:left="72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charset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=: atributo</w:t>
      </w:r>
    </w:p>
    <w:p w:rsidR="004F70D2" w:rsidRPr="00FC6AE4" w:rsidRDefault="004F70D2" w:rsidP="004F70D2">
      <w:pPr>
        <w:shd w:val="clear" w:color="auto" w:fill="FFFFFF"/>
        <w:spacing w:after="0" w:line="360" w:lineRule="auto"/>
        <w:ind w:left="720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"UTF-8"</w:t>
      </w: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=: valor atribuído</w:t>
      </w:r>
    </w:p>
    <w:p w:rsidR="00FC6AE4" w:rsidRPr="00903600" w:rsidRDefault="00FC6AE4" w:rsidP="004F70D2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4F70D2" w:rsidRPr="00903600" w:rsidRDefault="004F70D2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=: função 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javascript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que </w:t>
      </w:r>
      <w:r w:rsidR="00C224C3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consegue </w:t>
      </w: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escreve</w:t>
      </w:r>
      <w:r w:rsidR="00C224C3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r</w:t>
      </w: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 xml:space="preserve"> no mundo HTML</w:t>
      </w:r>
    </w:p>
    <w:p w:rsidR="00903600" w:rsidRP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&lt;meta charset = "UTF-8"&gt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&lt;script&gt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ab/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document.write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("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aloy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 xml:space="preserve"> 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&gt; aloy2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18" + "20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18 + 20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18" + 20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18 + "20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&lt;/script&gt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4F70D2" w:rsidRPr="00903600" w:rsidRDefault="004F70D2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Output: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aloy</w:t>
      </w:r>
      <w:proofErr w:type="spellEnd"/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aloy2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1820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38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1820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4F70D2" w:rsidRDefault="00903600" w:rsidP="00903600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1820</w:t>
      </w:r>
    </w:p>
    <w:p w:rsidR="00903600" w:rsidRPr="00903600" w:rsidRDefault="00903600" w:rsidP="00903600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4F70D2" w:rsidRPr="00903600" w:rsidRDefault="004F70D2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&lt;meta charset = "UTF-8"&gt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</w:rPr>
        <w:t>&lt;script&gt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soma errada " + 20 + 10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"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soma certa " + (20 + 10));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&lt;</w:t>
      </w:r>
      <w:proofErr w:type="spellStart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");</w:t>
      </w:r>
    </w:p>
    <w:p w:rsidR="004F70D2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lt;/script&gt;</w:t>
      </w:r>
    </w:p>
    <w:p w:rsid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Output: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soma errada 2010</w:t>
      </w:r>
    </w:p>
    <w:p w:rsidR="00903600" w:rsidRPr="00903600" w:rsidRDefault="00903600" w:rsidP="0090360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903600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soma certa 30</w:t>
      </w:r>
    </w:p>
    <w:p w:rsidR="00903600" w:rsidRPr="00903600" w:rsidRDefault="00903600" w:rsidP="00903600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Default="00903600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C814A6" w:rsidRDefault="00C814A6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eclaração de variável:    var</w:t>
      </w:r>
    </w:p>
    <w:p w:rsidR="00C814A6" w:rsidRPr="00C814A6" w:rsidRDefault="00C814A6" w:rsidP="00C814A6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</w:rPr>
        <w:t>&lt;meta charset = "UTF-8"&gt;</w:t>
      </w:r>
    </w:p>
    <w:p w:rsidR="00C814A6" w:rsidRPr="00C814A6" w:rsidRDefault="00C814A6" w:rsidP="00C814A6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</w:rPr>
      </w:pPr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</w:rPr>
        <w:t>&lt;script&gt;</w:t>
      </w:r>
    </w:p>
    <w:p w:rsidR="00C814A6" w:rsidRPr="00C814A6" w:rsidRDefault="00C814A6" w:rsidP="00C814A6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  <w:t>var ano = 2020;</w:t>
      </w:r>
    </w:p>
    <w:p w:rsidR="00C814A6" w:rsidRPr="00C814A6" w:rsidRDefault="00C814A6" w:rsidP="00C814A6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ano passado: " + (ano - 1));</w:t>
      </w:r>
    </w:p>
    <w:p w:rsidR="00C814A6" w:rsidRPr="00C814A6" w:rsidRDefault="00C814A6" w:rsidP="00C814A6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&lt;</w:t>
      </w:r>
      <w:proofErr w:type="spellStart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br</w:t>
      </w:r>
      <w:proofErr w:type="spellEnd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gt;");</w:t>
      </w:r>
    </w:p>
    <w:p w:rsidR="00C814A6" w:rsidRPr="00C814A6" w:rsidRDefault="00C814A6" w:rsidP="00C814A6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ab/>
      </w:r>
      <w:proofErr w:type="spellStart"/>
      <w:proofErr w:type="gramStart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document.write</w:t>
      </w:r>
      <w:proofErr w:type="spellEnd"/>
      <w:proofErr w:type="gramEnd"/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("ano que vem: " + (ano + 1));</w:t>
      </w:r>
    </w:p>
    <w:p w:rsidR="00C814A6" w:rsidRDefault="00C814A6" w:rsidP="00C814A6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 w:rsidRPr="00C814A6"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&lt;/script&gt;</w:t>
      </w:r>
    </w:p>
    <w:p w:rsidR="00C814A6" w:rsidRDefault="00C814A6" w:rsidP="004F70D2">
      <w:pPr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C814A6" w:rsidRDefault="00C814A6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</w:p>
    <w:p w:rsidR="00903600" w:rsidRDefault="00202E86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r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  <w:t>Função sem parênteses, mostra o código somente da função.</w:t>
      </w:r>
    </w:p>
    <w:p w:rsidR="00202E86" w:rsidRPr="00903600" w:rsidRDefault="00202E86" w:rsidP="004F70D2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3D464D"/>
          <w:sz w:val="24"/>
          <w:szCs w:val="24"/>
          <w:lang w:val="pt-BR"/>
        </w:rPr>
      </w:pPr>
      <w:bookmarkStart w:id="0" w:name="_GoBack"/>
      <w:bookmarkEnd w:id="0"/>
    </w:p>
    <w:sectPr w:rsidR="00202E86" w:rsidRPr="00903600" w:rsidSect="004F70D2">
      <w:pgSz w:w="11906" w:h="16838"/>
      <w:pgMar w:top="851" w:right="1133" w:bottom="56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D2564"/>
    <w:multiLevelType w:val="multilevel"/>
    <w:tmpl w:val="5470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I1MTQyNjUzNzNR0lEKTi0uzszPAykwrAUAqHikZSwAAAA="/>
  </w:docVars>
  <w:rsids>
    <w:rsidRoot w:val="00E52B01"/>
    <w:rsid w:val="0010169E"/>
    <w:rsid w:val="00202E86"/>
    <w:rsid w:val="002D66E1"/>
    <w:rsid w:val="00441DD3"/>
    <w:rsid w:val="004F70D2"/>
    <w:rsid w:val="005B74A8"/>
    <w:rsid w:val="006A2990"/>
    <w:rsid w:val="008907C4"/>
    <w:rsid w:val="008D1AD5"/>
    <w:rsid w:val="00903600"/>
    <w:rsid w:val="00C224C3"/>
    <w:rsid w:val="00C814A6"/>
    <w:rsid w:val="00D518D2"/>
    <w:rsid w:val="00DF462B"/>
    <w:rsid w:val="00E52B01"/>
    <w:rsid w:val="00F231B4"/>
    <w:rsid w:val="00FC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F22C17"/>
  <w15:chartTrackingRefBased/>
  <w15:docId w15:val="{10CEB9EB-E581-4526-8609-BE86978FC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2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rte">
    <w:name w:val="Strong"/>
    <w:basedOn w:val="Fontepargpadro"/>
    <w:uiPriority w:val="22"/>
    <w:qFormat/>
    <w:rsid w:val="00E52B01"/>
    <w:rPr>
      <w:b/>
      <w:bCs/>
    </w:rPr>
  </w:style>
  <w:style w:type="character" w:styleId="nfase">
    <w:name w:val="Emphasis"/>
    <w:basedOn w:val="Fontepargpadro"/>
    <w:uiPriority w:val="20"/>
    <w:qFormat/>
    <w:rsid w:val="00E52B01"/>
    <w:rPr>
      <w:i/>
      <w:iCs/>
    </w:rPr>
  </w:style>
  <w:style w:type="character" w:styleId="CdigoHTML">
    <w:name w:val="HTML Code"/>
    <w:basedOn w:val="Fontepargpadro"/>
    <w:uiPriority w:val="99"/>
    <w:semiHidden/>
    <w:unhideWhenUsed/>
    <w:rsid w:val="00E52B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41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</TotalTime>
  <Pages>1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Gandorphi</dc:creator>
  <cp:keywords/>
  <dc:description/>
  <cp:lastModifiedBy>Gabriela Gandorphi</cp:lastModifiedBy>
  <cp:revision>5</cp:revision>
  <dcterms:created xsi:type="dcterms:W3CDTF">2020-01-23T17:02:00Z</dcterms:created>
  <dcterms:modified xsi:type="dcterms:W3CDTF">2020-01-24T02:38:00Z</dcterms:modified>
</cp:coreProperties>
</file>